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23706" w14:textId="77777777" w:rsidR="00A87D60" w:rsidRDefault="00A87D60" w:rsidP="00A87D60">
      <w:pPr>
        <w:rPr>
          <w:sz w:val="32"/>
          <w:szCs w:val="32"/>
          <w:lang w:val="en-IN"/>
        </w:rPr>
      </w:pPr>
      <w:r>
        <w:rPr>
          <w:sz w:val="32"/>
          <w:szCs w:val="32"/>
          <w:lang w:val="en-IN"/>
        </w:rPr>
        <w:t>CS-682                 Computer Vision                    Deepak Kanuri(G01070295)</w:t>
      </w:r>
    </w:p>
    <w:p w14:paraId="0365C48A" w14:textId="77777777" w:rsidR="00A87D60" w:rsidRDefault="00A87D60" w:rsidP="00A87D60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My website: </w:t>
      </w:r>
      <w:hyperlink r:id="rId4" w:history="1">
        <w:r w:rsidRPr="00F200BE">
          <w:rPr>
            <w:rStyle w:val="Hyperlink"/>
            <w:sz w:val="24"/>
            <w:szCs w:val="24"/>
            <w:lang w:val="en-IN"/>
          </w:rPr>
          <w:t>http://mason.gmu.edu/~dkanuri</w:t>
        </w:r>
      </w:hyperlink>
    </w:p>
    <w:p w14:paraId="72319036" w14:textId="77777777" w:rsidR="00A87D60" w:rsidRDefault="00A87D60" w:rsidP="00A87D60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Password: </w:t>
      </w:r>
      <w:proofErr w:type="spellStart"/>
      <w:r>
        <w:rPr>
          <w:sz w:val="24"/>
          <w:szCs w:val="24"/>
          <w:lang w:val="en-IN"/>
        </w:rPr>
        <w:t>deepak</w:t>
      </w:r>
      <w:proofErr w:type="spellEnd"/>
    </w:p>
    <w:p w14:paraId="45947A0D" w14:textId="25D7B7FA" w:rsidR="00A87D60" w:rsidRDefault="00893B30">
      <w:r>
        <w:t xml:space="preserve">I used images from what the professor provided. For the first part found lines in 0 and 90 degrees. In </w:t>
      </w:r>
      <w:proofErr w:type="spellStart"/>
      <w:r>
        <w:t>aother</w:t>
      </w:r>
      <w:proofErr w:type="spellEnd"/>
      <w:r>
        <w:t xml:space="preserve"> angles there was no visible result. Due to thresholding and </w:t>
      </w:r>
      <w:proofErr w:type="gramStart"/>
      <w:r>
        <w:t>I</w:t>
      </w:r>
      <w:proofErr w:type="gramEnd"/>
      <w:r>
        <w:t xml:space="preserve"> </w:t>
      </w:r>
      <w:proofErr w:type="spellStart"/>
      <w:r>
        <w:t>choe</w:t>
      </w:r>
      <w:proofErr w:type="spellEnd"/>
      <w:r>
        <w:t xml:space="preserve"> pictures that could give me nice results.</w:t>
      </w:r>
    </w:p>
    <w:p w14:paraId="5FB9B5DB" w14:textId="4E52DD6A" w:rsidR="00893B30" w:rsidRDefault="00893B30">
      <w:r>
        <w:t xml:space="preserve">For part 2 I found the </w:t>
      </w:r>
      <w:proofErr w:type="gramStart"/>
      <w:r>
        <w:t>36 bin</w:t>
      </w:r>
      <w:proofErr w:type="gramEnd"/>
      <w:r>
        <w:t xml:space="preserve"> histogram for the images, found 5 peaks and found lines on the angles of </w:t>
      </w:r>
      <w:r>
        <w:t xml:space="preserve">α0 ± </w:t>
      </w:r>
      <w:r>
        <w:t>5</w:t>
      </w:r>
      <w:r>
        <w:t>◦</w:t>
      </w:r>
      <w:r>
        <w:t>.</w:t>
      </w:r>
    </w:p>
    <w:p w14:paraId="5C0504BF" w14:textId="36C97CED" w:rsidR="00893B30" w:rsidRDefault="00893B30">
      <w:r>
        <w:t xml:space="preserve">For part3 called </w:t>
      </w:r>
      <w:proofErr w:type="spellStart"/>
      <w:r>
        <w:t>hough</w:t>
      </w:r>
      <w:proofErr w:type="spellEnd"/>
      <w:r>
        <w:t xml:space="preserve"> and probabilistic </w:t>
      </w:r>
      <w:proofErr w:type="spellStart"/>
      <w:r>
        <w:t>hough</w:t>
      </w:r>
      <w:proofErr w:type="spellEnd"/>
      <w:r>
        <w:t xml:space="preserve"> methods. </w:t>
      </w:r>
    </w:p>
    <w:p w14:paraId="6ACA528F" w14:textId="06130035" w:rsidR="00893B30" w:rsidRDefault="00893B30">
      <w:r>
        <w:t xml:space="preserve">For part4 found the intersection points of part2 and part3. Those are the vanishing points. For part3 vanishing points, </w:t>
      </w:r>
      <w:proofErr w:type="gramStart"/>
      <w:r>
        <w:t>It</w:t>
      </w:r>
      <w:proofErr w:type="gramEnd"/>
      <w:r>
        <w:t xml:space="preserve"> was easily visible as their method is efficient, but my method produced lots of points with the vanishing point. I did get the vanishing point in the center.</w:t>
      </w:r>
      <w:bookmarkStart w:id="0" w:name="_GoBack"/>
      <w:bookmarkEnd w:id="0"/>
      <w:r>
        <w:t xml:space="preserve"> </w:t>
      </w:r>
    </w:p>
    <w:sectPr w:rsidR="00893B3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Tc1MDExNDU3MjNT0lEKTi0uzszPAykwqgUAJye9viwAAAA="/>
  </w:docVars>
  <w:rsids>
    <w:rsidRoot w:val="005E6086"/>
    <w:rsid w:val="00056565"/>
    <w:rsid w:val="005E6086"/>
    <w:rsid w:val="00893B30"/>
    <w:rsid w:val="00A87D60"/>
    <w:rsid w:val="00FC6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65CA7"/>
  <w15:chartTrackingRefBased/>
  <w15:docId w15:val="{CDCE61AE-F4DD-4D2B-8BAE-F9E017482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D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7D6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ason.gmu.edu/~dkanu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anuri</dc:creator>
  <cp:keywords/>
  <dc:description/>
  <cp:lastModifiedBy>Deepak Kanuri</cp:lastModifiedBy>
  <cp:revision>4</cp:revision>
  <dcterms:created xsi:type="dcterms:W3CDTF">2019-03-26T04:18:00Z</dcterms:created>
  <dcterms:modified xsi:type="dcterms:W3CDTF">2019-04-28T00:08:00Z</dcterms:modified>
</cp:coreProperties>
</file>